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C13651" w14:textId="77777777" w:rsidR="00F30D6A" w:rsidRPr="001E58D0" w:rsidRDefault="001E58D0" w:rsidP="001E58D0">
      <w:pPr>
        <w:pStyle w:val="Heading1"/>
      </w:pPr>
      <w:r w:rsidRPr="001E58D0">
        <w:t>Student worksheet - preparing to visit the workplace</w:t>
      </w:r>
    </w:p>
    <w:p w14:paraId="154D97AC" w14:textId="77777777" w:rsidR="005F1199" w:rsidRDefault="005F1199" w:rsidP="005F1199"/>
    <w:p w14:paraId="5CC05795" w14:textId="77777777" w:rsidR="005F1199" w:rsidRDefault="005F1199" w:rsidP="00F30D6A">
      <w:pPr>
        <w:pStyle w:val="Heading3"/>
        <w:rPr>
          <w:iCs/>
          <w:caps/>
          <w:color w:val="004EA8" w:themeColor="accent1"/>
          <w:sz w:val="26"/>
        </w:rPr>
      </w:pPr>
      <w:r w:rsidRPr="005F1199">
        <w:rPr>
          <w:iCs/>
          <w:caps/>
          <w:color w:val="004EA8" w:themeColor="accent1"/>
          <w:sz w:val="26"/>
        </w:rPr>
        <w:t>Key messages</w:t>
      </w:r>
    </w:p>
    <w:p w14:paraId="59ECCE83" w14:textId="77777777" w:rsidR="005F1199" w:rsidRDefault="005F1199" w:rsidP="005F1199">
      <w:pPr>
        <w:pStyle w:val="ListBullet"/>
      </w:pPr>
      <w:r>
        <w:t>Start to think about the workplace, become familiar with location, what it looks like, where you are going</w:t>
      </w:r>
    </w:p>
    <w:p w14:paraId="6CBB5A31" w14:textId="77777777" w:rsidR="005F1199" w:rsidRDefault="005F1199" w:rsidP="005F1199">
      <w:pPr>
        <w:pStyle w:val="ListBullet"/>
      </w:pPr>
      <w:r>
        <w:t>It is a good idea to visit the workplace before you start work experience</w:t>
      </w:r>
    </w:p>
    <w:p w14:paraId="6A800B80" w14:textId="77777777" w:rsidR="005F1199" w:rsidRDefault="005F1199" w:rsidP="005F1199">
      <w:pPr>
        <w:pStyle w:val="ListBullet"/>
      </w:pPr>
      <w:r>
        <w:t>This will help you to get a better understanding of where you must go</w:t>
      </w:r>
    </w:p>
    <w:p w14:paraId="4D461786" w14:textId="77777777" w:rsidR="005F1199" w:rsidRDefault="005F1199" w:rsidP="005F1199">
      <w:pPr>
        <w:pStyle w:val="ListBullet"/>
      </w:pPr>
      <w:r>
        <w:t>This will help you meet the people you will be working with</w:t>
      </w:r>
    </w:p>
    <w:p w14:paraId="15014A59" w14:textId="77777777" w:rsidR="005F1199" w:rsidRDefault="005F1199" w:rsidP="005F1199">
      <w:pPr>
        <w:pStyle w:val="ListBullet"/>
      </w:pPr>
      <w:r>
        <w:t>This will help you to learn about what kind of work you will be observing</w:t>
      </w:r>
    </w:p>
    <w:p w14:paraId="6D8DE390" w14:textId="77777777" w:rsidR="005F1199" w:rsidRDefault="005F1199" w:rsidP="005F1199">
      <w:pPr>
        <w:pStyle w:val="ListBullet"/>
      </w:pPr>
      <w:r>
        <w:t>You might like to take pictures of the workplace, but ask your supervisor first</w:t>
      </w:r>
    </w:p>
    <w:p w14:paraId="77600418" w14:textId="77777777" w:rsidR="005F1199" w:rsidRDefault="005F1199" w:rsidP="005F1199">
      <w:pPr>
        <w:pStyle w:val="ListBullet"/>
      </w:pPr>
      <w:r>
        <w:t>You should know what to bring</w:t>
      </w:r>
    </w:p>
    <w:p w14:paraId="398A056E" w14:textId="77777777" w:rsidR="005F1199" w:rsidRDefault="005F1199" w:rsidP="005F1199">
      <w:pPr>
        <w:pStyle w:val="ListBullet"/>
      </w:pPr>
      <w:r>
        <w:t>You should think about any questions you may have</w:t>
      </w:r>
    </w:p>
    <w:p w14:paraId="7EFF1869" w14:textId="77777777" w:rsidR="005F1199" w:rsidRDefault="005F1199" w:rsidP="005F1199"/>
    <w:p w14:paraId="1B5870FA" w14:textId="4D55FED0" w:rsidR="005F1199" w:rsidRDefault="005859F4" w:rsidP="005F1199">
      <w:pPr>
        <w:pStyle w:val="Heading3"/>
        <w:rPr>
          <w:color w:val="FF0000"/>
        </w:rPr>
      </w:pPr>
      <w:r>
        <w:rPr>
          <w:noProof/>
        </w:rPr>
        <w:drawing>
          <wp:inline distT="0" distB="0" distL="0" distR="0" wp14:anchorId="445151C9" wp14:editId="565CF501">
            <wp:extent cx="212400" cy="21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tivity Symbol 1.png"/>
                    <pic:cNvPicPr/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0" cy="21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5F1199" w:rsidRPr="005F1199">
        <w:t>Get to know your workplace</w:t>
      </w:r>
    </w:p>
    <w:p w14:paraId="2AF2F1FA" w14:textId="77777777" w:rsidR="005F1199" w:rsidRPr="005F1199" w:rsidRDefault="005F1199" w:rsidP="005F1199">
      <w:pPr>
        <w:pStyle w:val="ListNumber"/>
      </w:pPr>
      <w:r w:rsidRPr="005F1199">
        <w:t>What is the name of the workplace?</w:t>
      </w:r>
    </w:p>
    <w:p w14:paraId="4539BE6A" w14:textId="77777777" w:rsidR="005F1199" w:rsidRDefault="005F1199" w:rsidP="00C7427E">
      <w:pPr>
        <w:pBdr>
          <w:bottom w:val="single" w:sz="4" w:space="1" w:color="auto"/>
        </w:pBdr>
      </w:pPr>
    </w:p>
    <w:p w14:paraId="534AC3FF" w14:textId="77777777" w:rsidR="00C7427E" w:rsidRDefault="00C7427E" w:rsidP="00C7427E"/>
    <w:p w14:paraId="764DDF28" w14:textId="77777777" w:rsidR="005F1199" w:rsidRDefault="005F1199" w:rsidP="005F1199">
      <w:pPr>
        <w:pStyle w:val="ListNumber"/>
      </w:pPr>
      <w:r w:rsidRPr="005F1199">
        <w:t>What is the address of the workplace? (Search for an image of the building and copy it into the box)</w:t>
      </w:r>
    </w:p>
    <w:p w14:paraId="2476F359" w14:textId="77777777" w:rsidR="005F1199" w:rsidRDefault="00FC66E0" w:rsidP="005F1199">
      <w:pPr>
        <w:rPr>
          <w:rStyle w:val="Hyperlink"/>
        </w:rPr>
      </w:pPr>
      <w:hyperlink r:id="rId9" w:history="1">
        <w:r w:rsidR="005F1199" w:rsidRPr="005F1199">
          <w:rPr>
            <w:rStyle w:val="Hyperlink"/>
          </w:rPr>
          <w:t>https://www.google.com/maps/</w:t>
        </w:r>
      </w:hyperlink>
    </w:p>
    <w:p w14:paraId="026273E1" w14:textId="77777777" w:rsidR="005F1199" w:rsidRPr="005F1199" w:rsidRDefault="005F1199" w:rsidP="005F1199"/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2801"/>
        <w:gridCol w:w="459"/>
        <w:gridCol w:w="4327"/>
      </w:tblGrid>
      <w:tr w:rsidR="005F1199" w14:paraId="5ACE154A" w14:textId="77777777" w:rsidTr="00570CAD">
        <w:trPr>
          <w:trHeight w:val="449"/>
        </w:trPr>
        <w:tc>
          <w:tcPr>
            <w:tcW w:w="1985" w:type="dxa"/>
            <w:vAlign w:val="bottom"/>
          </w:tcPr>
          <w:p w14:paraId="16042A59" w14:textId="77777777" w:rsidR="005F1199" w:rsidRDefault="005F1199" w:rsidP="00570CAD">
            <w:pPr>
              <w:pStyle w:val="TableText"/>
            </w:pPr>
            <w:bookmarkStart w:id="0" w:name="_Hlk527547956"/>
            <w:r w:rsidRPr="00892212">
              <w:t>Room number</w:t>
            </w:r>
          </w:p>
        </w:tc>
        <w:tc>
          <w:tcPr>
            <w:tcW w:w="2801" w:type="dxa"/>
            <w:tcBorders>
              <w:bottom w:val="single" w:sz="4" w:space="0" w:color="000000" w:themeColor="text1"/>
            </w:tcBorders>
            <w:vAlign w:val="bottom"/>
          </w:tcPr>
          <w:p w14:paraId="38D9673C" w14:textId="77777777" w:rsidR="005F1199" w:rsidRDefault="005F1199" w:rsidP="00570CAD">
            <w:pPr>
              <w:pStyle w:val="TableText"/>
            </w:pPr>
          </w:p>
        </w:tc>
        <w:tc>
          <w:tcPr>
            <w:tcW w:w="459" w:type="dxa"/>
            <w:tcBorders>
              <w:right w:val="single" w:sz="4" w:space="0" w:color="000000" w:themeColor="text1"/>
            </w:tcBorders>
            <w:vAlign w:val="bottom"/>
          </w:tcPr>
          <w:p w14:paraId="075A3D8B" w14:textId="77777777" w:rsidR="005F1199" w:rsidRDefault="005F1199" w:rsidP="00570CAD">
            <w:pPr>
              <w:pStyle w:val="TableText"/>
            </w:pPr>
          </w:p>
        </w:tc>
        <w:tc>
          <w:tcPr>
            <w:tcW w:w="432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113" w:type="dxa"/>
              <w:left w:w="113" w:type="dxa"/>
              <w:bottom w:w="0" w:type="dxa"/>
              <w:right w:w="113" w:type="dxa"/>
            </w:tcMar>
          </w:tcPr>
          <w:p w14:paraId="2BF7C1AF" w14:textId="77777777" w:rsidR="005F1199" w:rsidRDefault="005F1199" w:rsidP="00570CAD">
            <w:r>
              <w:t>My Workplace</w:t>
            </w:r>
          </w:p>
        </w:tc>
      </w:tr>
      <w:tr w:rsidR="005F1199" w14:paraId="4B3E0301" w14:textId="77777777" w:rsidTr="00570CAD">
        <w:trPr>
          <w:trHeight w:val="660"/>
        </w:trPr>
        <w:tc>
          <w:tcPr>
            <w:tcW w:w="1985" w:type="dxa"/>
            <w:vAlign w:val="bottom"/>
          </w:tcPr>
          <w:p w14:paraId="2F1392FF" w14:textId="77777777" w:rsidR="005F1199" w:rsidRDefault="005F1199" w:rsidP="00570CAD">
            <w:pPr>
              <w:pStyle w:val="TableText"/>
            </w:pPr>
            <w:r w:rsidRPr="00892212">
              <w:t>Building level</w:t>
            </w:r>
          </w:p>
        </w:tc>
        <w:tc>
          <w:tcPr>
            <w:tcW w:w="280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1CFB15AF" w14:textId="77777777" w:rsidR="005F1199" w:rsidRDefault="005F1199" w:rsidP="00570CAD">
            <w:pPr>
              <w:pStyle w:val="TableText"/>
            </w:pPr>
          </w:p>
        </w:tc>
        <w:tc>
          <w:tcPr>
            <w:tcW w:w="459" w:type="dxa"/>
            <w:tcBorders>
              <w:right w:val="single" w:sz="4" w:space="0" w:color="000000" w:themeColor="text1"/>
            </w:tcBorders>
            <w:vAlign w:val="bottom"/>
          </w:tcPr>
          <w:p w14:paraId="677B9444" w14:textId="77777777" w:rsidR="005F1199" w:rsidRDefault="005F1199" w:rsidP="00570CAD">
            <w:pPr>
              <w:pStyle w:val="TableText"/>
            </w:pPr>
          </w:p>
        </w:tc>
        <w:tc>
          <w:tcPr>
            <w:tcW w:w="4327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AF3EFAA" w14:textId="77777777" w:rsidR="005F1199" w:rsidRDefault="005F1199" w:rsidP="00570CAD">
            <w:pPr>
              <w:pStyle w:val="TableText"/>
            </w:pPr>
          </w:p>
        </w:tc>
      </w:tr>
      <w:tr w:rsidR="005F1199" w14:paraId="6980C7F5" w14:textId="77777777" w:rsidTr="00570CAD">
        <w:trPr>
          <w:trHeight w:val="660"/>
        </w:trPr>
        <w:tc>
          <w:tcPr>
            <w:tcW w:w="1985" w:type="dxa"/>
            <w:vAlign w:val="bottom"/>
          </w:tcPr>
          <w:p w14:paraId="25062AB0" w14:textId="77777777" w:rsidR="005F1199" w:rsidRDefault="005F1199" w:rsidP="00570CAD">
            <w:pPr>
              <w:pStyle w:val="TableText"/>
            </w:pPr>
            <w:r w:rsidRPr="00892212">
              <w:t>Street number</w:t>
            </w:r>
          </w:p>
        </w:tc>
        <w:tc>
          <w:tcPr>
            <w:tcW w:w="280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78A055EF" w14:textId="77777777" w:rsidR="005F1199" w:rsidRDefault="005F1199" w:rsidP="00570CAD">
            <w:pPr>
              <w:pStyle w:val="TableText"/>
            </w:pPr>
          </w:p>
        </w:tc>
        <w:tc>
          <w:tcPr>
            <w:tcW w:w="459" w:type="dxa"/>
            <w:tcBorders>
              <w:right w:val="single" w:sz="4" w:space="0" w:color="000000" w:themeColor="text1"/>
            </w:tcBorders>
            <w:vAlign w:val="bottom"/>
          </w:tcPr>
          <w:p w14:paraId="3A0DB446" w14:textId="77777777" w:rsidR="005F1199" w:rsidRDefault="005F1199" w:rsidP="00570CAD">
            <w:pPr>
              <w:pStyle w:val="TableText"/>
            </w:pPr>
          </w:p>
        </w:tc>
        <w:tc>
          <w:tcPr>
            <w:tcW w:w="4327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AC9C469" w14:textId="77777777" w:rsidR="005F1199" w:rsidRDefault="005F1199" w:rsidP="00570CAD">
            <w:pPr>
              <w:pStyle w:val="TableText"/>
            </w:pPr>
          </w:p>
        </w:tc>
      </w:tr>
      <w:tr w:rsidR="005F1199" w14:paraId="406AF4D4" w14:textId="77777777" w:rsidTr="00570CAD">
        <w:trPr>
          <w:trHeight w:val="660"/>
        </w:trPr>
        <w:tc>
          <w:tcPr>
            <w:tcW w:w="1985" w:type="dxa"/>
            <w:vAlign w:val="bottom"/>
          </w:tcPr>
          <w:p w14:paraId="0C83FDB7" w14:textId="77777777" w:rsidR="005F1199" w:rsidRDefault="005F1199" w:rsidP="00570CAD">
            <w:pPr>
              <w:pStyle w:val="TableText"/>
            </w:pPr>
            <w:r w:rsidRPr="00892212">
              <w:t>Name of street</w:t>
            </w:r>
          </w:p>
        </w:tc>
        <w:tc>
          <w:tcPr>
            <w:tcW w:w="280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3EA904B0" w14:textId="77777777" w:rsidR="005F1199" w:rsidRDefault="005F1199" w:rsidP="00570CAD">
            <w:pPr>
              <w:pStyle w:val="TableText"/>
            </w:pPr>
          </w:p>
        </w:tc>
        <w:tc>
          <w:tcPr>
            <w:tcW w:w="459" w:type="dxa"/>
            <w:tcBorders>
              <w:right w:val="single" w:sz="4" w:space="0" w:color="000000" w:themeColor="text1"/>
            </w:tcBorders>
            <w:vAlign w:val="bottom"/>
          </w:tcPr>
          <w:p w14:paraId="7525980B" w14:textId="77777777" w:rsidR="005F1199" w:rsidRDefault="005F1199" w:rsidP="00570CAD">
            <w:pPr>
              <w:pStyle w:val="TableText"/>
            </w:pPr>
          </w:p>
        </w:tc>
        <w:tc>
          <w:tcPr>
            <w:tcW w:w="4327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E46E278" w14:textId="77777777" w:rsidR="005F1199" w:rsidRDefault="005F1199" w:rsidP="00570CAD">
            <w:pPr>
              <w:pStyle w:val="TableText"/>
            </w:pPr>
          </w:p>
        </w:tc>
      </w:tr>
      <w:tr w:rsidR="005F1199" w14:paraId="5165F408" w14:textId="77777777" w:rsidTr="00570CAD">
        <w:trPr>
          <w:trHeight w:val="660"/>
        </w:trPr>
        <w:tc>
          <w:tcPr>
            <w:tcW w:w="1985" w:type="dxa"/>
            <w:vAlign w:val="bottom"/>
          </w:tcPr>
          <w:p w14:paraId="623F3DAF" w14:textId="77777777" w:rsidR="005F1199" w:rsidRDefault="005F1199" w:rsidP="00570CAD">
            <w:pPr>
              <w:pStyle w:val="TableText"/>
            </w:pPr>
            <w:r w:rsidRPr="00892212">
              <w:t>Name of suburb</w:t>
            </w:r>
          </w:p>
        </w:tc>
        <w:tc>
          <w:tcPr>
            <w:tcW w:w="280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2F2E4628" w14:textId="77777777" w:rsidR="005F1199" w:rsidRDefault="005F1199" w:rsidP="00570CAD">
            <w:pPr>
              <w:pStyle w:val="TableText"/>
            </w:pPr>
          </w:p>
        </w:tc>
        <w:tc>
          <w:tcPr>
            <w:tcW w:w="459" w:type="dxa"/>
            <w:tcBorders>
              <w:right w:val="single" w:sz="4" w:space="0" w:color="000000" w:themeColor="text1"/>
            </w:tcBorders>
            <w:vAlign w:val="bottom"/>
          </w:tcPr>
          <w:p w14:paraId="1D462F5F" w14:textId="77777777" w:rsidR="005F1199" w:rsidRDefault="005F1199" w:rsidP="00570CAD">
            <w:pPr>
              <w:pStyle w:val="TableText"/>
            </w:pPr>
          </w:p>
        </w:tc>
        <w:tc>
          <w:tcPr>
            <w:tcW w:w="4327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89403E3" w14:textId="77777777" w:rsidR="005F1199" w:rsidRDefault="005F1199" w:rsidP="00570CAD">
            <w:pPr>
              <w:pStyle w:val="TableText"/>
            </w:pPr>
          </w:p>
        </w:tc>
      </w:tr>
      <w:tr w:rsidR="005F1199" w14:paraId="531EE4CE" w14:textId="77777777" w:rsidTr="00570CAD">
        <w:trPr>
          <w:trHeight w:val="660"/>
        </w:trPr>
        <w:tc>
          <w:tcPr>
            <w:tcW w:w="1985" w:type="dxa"/>
            <w:vAlign w:val="bottom"/>
          </w:tcPr>
          <w:p w14:paraId="4F4FA535" w14:textId="77777777" w:rsidR="005F1199" w:rsidRDefault="005F1199" w:rsidP="00570CAD">
            <w:pPr>
              <w:pStyle w:val="TableText"/>
            </w:pPr>
            <w:r w:rsidRPr="00892212">
              <w:t>Telephone number</w:t>
            </w:r>
          </w:p>
        </w:tc>
        <w:tc>
          <w:tcPr>
            <w:tcW w:w="280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3D81B4FA" w14:textId="77777777" w:rsidR="005F1199" w:rsidRDefault="005F1199" w:rsidP="00570CAD">
            <w:pPr>
              <w:pStyle w:val="TableText"/>
            </w:pPr>
          </w:p>
        </w:tc>
        <w:tc>
          <w:tcPr>
            <w:tcW w:w="459" w:type="dxa"/>
            <w:tcBorders>
              <w:right w:val="single" w:sz="4" w:space="0" w:color="000000" w:themeColor="text1"/>
            </w:tcBorders>
            <w:vAlign w:val="bottom"/>
          </w:tcPr>
          <w:p w14:paraId="3408A2AD" w14:textId="77777777" w:rsidR="005F1199" w:rsidRDefault="005F1199" w:rsidP="00570CAD">
            <w:pPr>
              <w:pStyle w:val="TableText"/>
            </w:pPr>
          </w:p>
        </w:tc>
        <w:tc>
          <w:tcPr>
            <w:tcW w:w="4327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A55A81B" w14:textId="77777777" w:rsidR="005F1199" w:rsidRDefault="005F1199" w:rsidP="00570CAD">
            <w:pPr>
              <w:pStyle w:val="TableText"/>
            </w:pPr>
          </w:p>
        </w:tc>
      </w:tr>
      <w:bookmarkEnd w:id="0"/>
    </w:tbl>
    <w:p w14:paraId="633C9A3C" w14:textId="77777777" w:rsidR="00607640" w:rsidRDefault="00607640" w:rsidP="00607640"/>
    <w:p w14:paraId="26F5E31D" w14:textId="77777777" w:rsidR="00607640" w:rsidRDefault="00607640" w:rsidP="00607640">
      <w:pPr>
        <w:pStyle w:val="ListNumber"/>
      </w:pPr>
      <w:r w:rsidRPr="00607640">
        <w:lastRenderedPageBreak/>
        <w:t>What is the name of my key person?</w:t>
      </w:r>
    </w:p>
    <w:p w14:paraId="421697EB" w14:textId="77777777" w:rsidR="00607640" w:rsidRDefault="00607640" w:rsidP="00607640">
      <w:pPr>
        <w:pBdr>
          <w:bottom w:val="single" w:sz="4" w:space="1" w:color="auto"/>
        </w:pBdr>
      </w:pPr>
    </w:p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61"/>
        <w:gridCol w:w="6321"/>
      </w:tblGrid>
      <w:tr w:rsidR="00607640" w14:paraId="6E9C8B3A" w14:textId="77777777" w:rsidTr="00607640">
        <w:trPr>
          <w:trHeight w:val="571"/>
        </w:trPr>
        <w:tc>
          <w:tcPr>
            <w:tcW w:w="3261" w:type="dxa"/>
            <w:tcBorders>
              <w:bottom w:val="nil"/>
            </w:tcBorders>
            <w:vAlign w:val="bottom"/>
          </w:tcPr>
          <w:p w14:paraId="77CED7AD" w14:textId="77777777" w:rsidR="00607640" w:rsidRDefault="00607640" w:rsidP="00607640">
            <w:pPr>
              <w:pStyle w:val="ListNumber"/>
              <w:spacing w:after="0"/>
            </w:pPr>
            <w:r>
              <w:t>What time do I start work?</w:t>
            </w:r>
          </w:p>
        </w:tc>
        <w:tc>
          <w:tcPr>
            <w:tcW w:w="6321" w:type="dxa"/>
            <w:tcBorders>
              <w:bottom w:val="single" w:sz="4" w:space="0" w:color="000000" w:themeColor="text1"/>
            </w:tcBorders>
            <w:vAlign w:val="bottom"/>
          </w:tcPr>
          <w:p w14:paraId="553508B9" w14:textId="77777777" w:rsidR="00607640" w:rsidRDefault="00607640" w:rsidP="00570CAD">
            <w:pPr>
              <w:pStyle w:val="TableText"/>
            </w:pPr>
          </w:p>
        </w:tc>
      </w:tr>
      <w:tr w:rsidR="00607640" w14:paraId="02AA6E61" w14:textId="77777777" w:rsidTr="00607640">
        <w:trPr>
          <w:trHeight w:val="617"/>
        </w:trPr>
        <w:tc>
          <w:tcPr>
            <w:tcW w:w="3261" w:type="dxa"/>
            <w:tcBorders>
              <w:top w:val="nil"/>
              <w:bottom w:val="nil"/>
            </w:tcBorders>
            <w:vAlign w:val="bottom"/>
          </w:tcPr>
          <w:p w14:paraId="0696311A" w14:textId="77777777" w:rsidR="00607640" w:rsidRDefault="00607640" w:rsidP="00607640">
            <w:pPr>
              <w:pStyle w:val="ListNumber"/>
              <w:spacing w:after="0"/>
            </w:pPr>
            <w:r>
              <w:t>What time do I finish work?</w:t>
            </w:r>
          </w:p>
        </w:tc>
        <w:tc>
          <w:tcPr>
            <w:tcW w:w="632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4AE65DD4" w14:textId="77777777" w:rsidR="00607640" w:rsidRDefault="00607640" w:rsidP="00570CAD">
            <w:pPr>
              <w:pStyle w:val="TableText"/>
            </w:pPr>
          </w:p>
        </w:tc>
      </w:tr>
      <w:tr w:rsidR="00607640" w14:paraId="0114B386" w14:textId="77777777" w:rsidTr="00607640">
        <w:trPr>
          <w:trHeight w:val="589"/>
        </w:trPr>
        <w:tc>
          <w:tcPr>
            <w:tcW w:w="3261" w:type="dxa"/>
            <w:tcBorders>
              <w:top w:val="nil"/>
              <w:bottom w:val="nil"/>
            </w:tcBorders>
            <w:vAlign w:val="bottom"/>
          </w:tcPr>
          <w:p w14:paraId="5F5922FA" w14:textId="77777777" w:rsidR="00607640" w:rsidRDefault="00607640" w:rsidP="00607640">
            <w:pPr>
              <w:pStyle w:val="ListNumber"/>
              <w:spacing w:after="0"/>
            </w:pPr>
            <w:r>
              <w:t>What days will I work?</w:t>
            </w:r>
          </w:p>
        </w:tc>
        <w:tc>
          <w:tcPr>
            <w:tcW w:w="6321" w:type="dxa"/>
            <w:tcBorders>
              <w:top w:val="single" w:sz="4" w:space="0" w:color="000000" w:themeColor="text1"/>
            </w:tcBorders>
            <w:vAlign w:val="bottom"/>
          </w:tcPr>
          <w:p w14:paraId="799FC34F" w14:textId="77777777" w:rsidR="00607640" w:rsidRDefault="00607640" w:rsidP="00570CAD">
            <w:pPr>
              <w:pStyle w:val="TableText"/>
            </w:pPr>
          </w:p>
        </w:tc>
      </w:tr>
    </w:tbl>
    <w:p w14:paraId="1237DF0B" w14:textId="77777777" w:rsidR="00607640" w:rsidRDefault="00607640" w:rsidP="00607640"/>
    <w:p w14:paraId="047467CB" w14:textId="77777777" w:rsidR="00607640" w:rsidRDefault="00607640" w:rsidP="00607640">
      <w:pPr>
        <w:pStyle w:val="ListNumber"/>
      </w:pPr>
      <w:r w:rsidRPr="00607640">
        <w:t>What type of industry is it? E.g. Hospitality, Manufacturing, Agriculture.</w:t>
      </w:r>
    </w:p>
    <w:p w14:paraId="00BE779B" w14:textId="77777777" w:rsidR="00607640" w:rsidRDefault="00607640" w:rsidP="00C7427E">
      <w:pPr>
        <w:pBdr>
          <w:bottom w:val="single" w:sz="4" w:space="1" w:color="auto"/>
        </w:pBdr>
      </w:pPr>
    </w:p>
    <w:p w14:paraId="25FF2E85" w14:textId="77777777" w:rsidR="00C7427E" w:rsidRDefault="00C7427E" w:rsidP="00C7427E"/>
    <w:p w14:paraId="49A85ECD" w14:textId="77777777" w:rsidR="00607640" w:rsidRDefault="00607640" w:rsidP="00607640">
      <w:pPr>
        <w:pStyle w:val="ListNumber"/>
      </w:pPr>
      <w:r w:rsidRPr="00607640">
        <w:t>What are some of the jobs in this workplace? E.g. Cleaning, reception</w:t>
      </w:r>
    </w:p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82"/>
      </w:tblGrid>
      <w:tr w:rsidR="00607640" w14:paraId="33B84330" w14:textId="77777777" w:rsidTr="00570CAD">
        <w:trPr>
          <w:trHeight w:val="449"/>
        </w:trPr>
        <w:tc>
          <w:tcPr>
            <w:tcW w:w="9582" w:type="dxa"/>
            <w:tcBorders>
              <w:bottom w:val="single" w:sz="4" w:space="0" w:color="000000" w:themeColor="text1"/>
            </w:tcBorders>
            <w:vAlign w:val="bottom"/>
          </w:tcPr>
          <w:p w14:paraId="5B49A7D3" w14:textId="77777777" w:rsidR="00607640" w:rsidRDefault="00607640" w:rsidP="00570CAD">
            <w:pPr>
              <w:pStyle w:val="TableText"/>
            </w:pPr>
          </w:p>
        </w:tc>
      </w:tr>
      <w:tr w:rsidR="00607640" w14:paraId="0AF7688F" w14:textId="77777777" w:rsidTr="00570CAD">
        <w:trPr>
          <w:trHeight w:val="414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3EF653BE" w14:textId="77777777" w:rsidR="00607640" w:rsidRDefault="00607640" w:rsidP="00570CAD">
            <w:pPr>
              <w:pStyle w:val="TableText"/>
            </w:pPr>
          </w:p>
        </w:tc>
      </w:tr>
      <w:tr w:rsidR="00607640" w14:paraId="6274D7A6" w14:textId="77777777" w:rsidTr="00607640">
        <w:trPr>
          <w:trHeight w:val="420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5072E2D5" w14:textId="77777777" w:rsidR="00607640" w:rsidRDefault="00607640" w:rsidP="00570CAD">
            <w:pPr>
              <w:pStyle w:val="TableText"/>
            </w:pPr>
          </w:p>
        </w:tc>
      </w:tr>
      <w:tr w:rsidR="00607640" w14:paraId="0D6460E4" w14:textId="77777777" w:rsidTr="00570CAD">
        <w:trPr>
          <w:trHeight w:val="420"/>
        </w:trPr>
        <w:tc>
          <w:tcPr>
            <w:tcW w:w="9582" w:type="dxa"/>
            <w:tcBorders>
              <w:top w:val="single" w:sz="4" w:space="0" w:color="000000" w:themeColor="text1"/>
            </w:tcBorders>
            <w:vAlign w:val="bottom"/>
          </w:tcPr>
          <w:p w14:paraId="3781E614" w14:textId="77777777" w:rsidR="00607640" w:rsidRDefault="00607640" w:rsidP="00570CAD">
            <w:pPr>
              <w:pStyle w:val="TableText"/>
            </w:pPr>
          </w:p>
        </w:tc>
      </w:tr>
    </w:tbl>
    <w:p w14:paraId="5EE5B337" w14:textId="77777777" w:rsidR="00607640" w:rsidRDefault="00607640" w:rsidP="00607640"/>
    <w:p w14:paraId="2D191B26" w14:textId="77777777" w:rsidR="00607640" w:rsidRDefault="00607640" w:rsidP="00607640">
      <w:pPr>
        <w:pStyle w:val="Heading3"/>
      </w:pPr>
      <w:r>
        <w:t>What to bring</w:t>
      </w:r>
    </w:p>
    <w:p w14:paraId="3733564C" w14:textId="77777777" w:rsidR="00607640" w:rsidRDefault="00607640" w:rsidP="00607640">
      <w:r w:rsidRPr="00607640">
        <w:t>Here are some things you should think about bringing</w:t>
      </w:r>
    </w:p>
    <w:p w14:paraId="4782851D" w14:textId="77777777" w:rsidR="00607640" w:rsidRDefault="00607640" w:rsidP="00607640">
      <w:pPr>
        <w:pStyle w:val="ListNumber"/>
        <w:numPr>
          <w:ilvl w:val="0"/>
          <w:numId w:val="20"/>
        </w:numPr>
      </w:pPr>
      <w:r w:rsidRPr="00607640">
        <w:t>Is there any paper work that needs to be shown to or signed by your employer? List it here:</w:t>
      </w:r>
    </w:p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82"/>
      </w:tblGrid>
      <w:tr w:rsidR="00607640" w14:paraId="3BB3BD10" w14:textId="77777777" w:rsidTr="00570CAD">
        <w:trPr>
          <w:trHeight w:val="449"/>
        </w:trPr>
        <w:tc>
          <w:tcPr>
            <w:tcW w:w="9582" w:type="dxa"/>
            <w:tcBorders>
              <w:bottom w:val="single" w:sz="4" w:space="0" w:color="000000" w:themeColor="text1"/>
            </w:tcBorders>
            <w:vAlign w:val="bottom"/>
          </w:tcPr>
          <w:p w14:paraId="75398BC3" w14:textId="77777777" w:rsidR="00607640" w:rsidRDefault="00607640" w:rsidP="00570CAD">
            <w:pPr>
              <w:pStyle w:val="TableText"/>
            </w:pPr>
          </w:p>
        </w:tc>
      </w:tr>
    </w:tbl>
    <w:p w14:paraId="7968E726" w14:textId="77777777" w:rsidR="00607640" w:rsidRDefault="00607640" w:rsidP="00607640"/>
    <w:p w14:paraId="4878A2ED" w14:textId="77777777" w:rsidR="00607640" w:rsidRDefault="00607640" w:rsidP="00607640">
      <w:pPr>
        <w:pStyle w:val="ListNumber"/>
      </w:pPr>
      <w:r w:rsidRPr="00607640">
        <w:t>Do you have a mobile phone in case of emergency or to arrange transport? Do you know the number for this mobile phone?</w:t>
      </w:r>
    </w:p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82"/>
      </w:tblGrid>
      <w:tr w:rsidR="00D87AF8" w14:paraId="7EB0BA8B" w14:textId="77777777" w:rsidTr="00570CAD">
        <w:trPr>
          <w:trHeight w:val="449"/>
        </w:trPr>
        <w:tc>
          <w:tcPr>
            <w:tcW w:w="9582" w:type="dxa"/>
            <w:tcBorders>
              <w:bottom w:val="single" w:sz="4" w:space="0" w:color="000000" w:themeColor="text1"/>
            </w:tcBorders>
            <w:vAlign w:val="bottom"/>
          </w:tcPr>
          <w:p w14:paraId="570F3D55" w14:textId="77777777" w:rsidR="00D87AF8" w:rsidRDefault="00D87AF8" w:rsidP="00570CAD">
            <w:pPr>
              <w:pStyle w:val="TableText"/>
            </w:pPr>
          </w:p>
        </w:tc>
      </w:tr>
    </w:tbl>
    <w:p w14:paraId="5CF17070" w14:textId="77777777" w:rsidR="00607640" w:rsidRDefault="00607640" w:rsidP="00D87AF8"/>
    <w:p w14:paraId="357361F6" w14:textId="77777777" w:rsidR="00607640" w:rsidRDefault="00D87AF8" w:rsidP="00D87AF8">
      <w:pPr>
        <w:pStyle w:val="ListNumber"/>
      </w:pPr>
      <w:r w:rsidRPr="00D87AF8">
        <w:t>Do you use any communication equipment? Can you set this up by yourself or will you need help?</w:t>
      </w:r>
    </w:p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82"/>
      </w:tblGrid>
      <w:tr w:rsidR="00D87AF8" w14:paraId="63B03958" w14:textId="77777777" w:rsidTr="00570CAD">
        <w:trPr>
          <w:trHeight w:val="449"/>
        </w:trPr>
        <w:tc>
          <w:tcPr>
            <w:tcW w:w="9582" w:type="dxa"/>
            <w:tcBorders>
              <w:bottom w:val="single" w:sz="4" w:space="0" w:color="000000" w:themeColor="text1"/>
            </w:tcBorders>
            <w:vAlign w:val="bottom"/>
          </w:tcPr>
          <w:p w14:paraId="2681FC13" w14:textId="77777777" w:rsidR="00D87AF8" w:rsidRDefault="00D87AF8" w:rsidP="00570CAD">
            <w:pPr>
              <w:pStyle w:val="TableText"/>
            </w:pPr>
            <w:bookmarkStart w:id="1" w:name="_Hlk527558250"/>
          </w:p>
        </w:tc>
      </w:tr>
      <w:bookmarkEnd w:id="1"/>
    </w:tbl>
    <w:p w14:paraId="7A94DA01" w14:textId="77777777" w:rsidR="00D87AF8" w:rsidRDefault="00D87AF8" w:rsidP="00D87AF8"/>
    <w:p w14:paraId="3B7C4DED" w14:textId="77777777" w:rsidR="00D87AF8" w:rsidRDefault="00D87AF8" w:rsidP="00D87AF8">
      <w:pPr>
        <w:pStyle w:val="ListNumber"/>
      </w:pPr>
      <w:r w:rsidRPr="00D87AF8">
        <w:t>What you are going to wear?</w:t>
      </w:r>
    </w:p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82"/>
      </w:tblGrid>
      <w:tr w:rsidR="00D87AF8" w14:paraId="15FC471F" w14:textId="77777777" w:rsidTr="00570CAD">
        <w:trPr>
          <w:trHeight w:val="449"/>
        </w:trPr>
        <w:tc>
          <w:tcPr>
            <w:tcW w:w="9582" w:type="dxa"/>
            <w:tcBorders>
              <w:bottom w:val="single" w:sz="4" w:space="0" w:color="000000" w:themeColor="text1"/>
            </w:tcBorders>
            <w:vAlign w:val="bottom"/>
          </w:tcPr>
          <w:p w14:paraId="2AC656CA" w14:textId="77777777" w:rsidR="00D87AF8" w:rsidRDefault="00D87AF8" w:rsidP="00570CAD">
            <w:pPr>
              <w:pStyle w:val="TableText"/>
            </w:pPr>
          </w:p>
        </w:tc>
      </w:tr>
      <w:tr w:rsidR="00D87AF8" w14:paraId="012FCDE3" w14:textId="77777777" w:rsidTr="00570CAD">
        <w:trPr>
          <w:trHeight w:val="414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0A412B89" w14:textId="77777777" w:rsidR="00D87AF8" w:rsidRDefault="00D87AF8" w:rsidP="00570CAD">
            <w:pPr>
              <w:pStyle w:val="TableText"/>
            </w:pPr>
          </w:p>
        </w:tc>
      </w:tr>
    </w:tbl>
    <w:p w14:paraId="21FA29E6" w14:textId="3E24F401" w:rsidR="00D87AF8" w:rsidRDefault="005859F4" w:rsidP="00D87AF8">
      <w:pPr>
        <w:pStyle w:val="Heading3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085A9F99" wp14:editId="59199494">
            <wp:extent cx="172800" cy="212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ctivity Symbol 2.png"/>
                    <pic:cNvPicPr/>
                  </pic:nvPicPr>
                  <pic:blipFill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800" cy="21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D87AF8" w:rsidRPr="00D87AF8">
        <w:t>Preparing for the workplace</w:t>
      </w:r>
    </w:p>
    <w:p w14:paraId="6B8C080D" w14:textId="77777777" w:rsidR="005859F4" w:rsidRDefault="00D87AF8" w:rsidP="00D87AF8">
      <w:r w:rsidRPr="00D87AF8">
        <w:t xml:space="preserve">Do I need to bring anything? E.g. Lunch, drinks. </w:t>
      </w:r>
    </w:p>
    <w:p w14:paraId="15262B62" w14:textId="35C8986B" w:rsidR="00D87AF8" w:rsidRDefault="005859F4" w:rsidP="00D87AF8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6D600602" wp14:editId="4BD33920">
            <wp:extent cx="2895600" cy="191039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1.jpg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8641" cy="1912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82"/>
      </w:tblGrid>
      <w:tr w:rsidR="00B22E4B" w14:paraId="64A34165" w14:textId="77777777" w:rsidTr="00570CAD">
        <w:trPr>
          <w:trHeight w:val="449"/>
        </w:trPr>
        <w:tc>
          <w:tcPr>
            <w:tcW w:w="9582" w:type="dxa"/>
            <w:tcBorders>
              <w:bottom w:val="single" w:sz="4" w:space="0" w:color="000000" w:themeColor="text1"/>
            </w:tcBorders>
            <w:vAlign w:val="bottom"/>
          </w:tcPr>
          <w:p w14:paraId="745B10DF" w14:textId="77777777" w:rsidR="00B22E4B" w:rsidRDefault="00B22E4B" w:rsidP="00570CAD">
            <w:pPr>
              <w:pStyle w:val="TableText"/>
            </w:pPr>
          </w:p>
        </w:tc>
      </w:tr>
      <w:tr w:rsidR="00B22E4B" w14:paraId="277135F9" w14:textId="77777777" w:rsidTr="00570CAD">
        <w:trPr>
          <w:trHeight w:val="414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6610A405" w14:textId="77777777" w:rsidR="00B22E4B" w:rsidRDefault="00B22E4B" w:rsidP="00570CAD">
            <w:pPr>
              <w:pStyle w:val="TableText"/>
            </w:pPr>
          </w:p>
        </w:tc>
      </w:tr>
      <w:tr w:rsidR="00B22E4B" w14:paraId="054657A6" w14:textId="77777777" w:rsidTr="00570CAD">
        <w:trPr>
          <w:trHeight w:val="414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3D306959" w14:textId="77777777" w:rsidR="00B22E4B" w:rsidRDefault="00B22E4B" w:rsidP="00570CAD">
            <w:pPr>
              <w:pStyle w:val="TableText"/>
            </w:pPr>
          </w:p>
        </w:tc>
      </w:tr>
      <w:tr w:rsidR="00B22E4B" w14:paraId="05D68ED1" w14:textId="77777777" w:rsidTr="00570CAD">
        <w:trPr>
          <w:trHeight w:val="414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769D2663" w14:textId="77777777" w:rsidR="00B22E4B" w:rsidRDefault="00B22E4B" w:rsidP="00570CAD">
            <w:pPr>
              <w:pStyle w:val="TableText"/>
            </w:pPr>
          </w:p>
        </w:tc>
      </w:tr>
    </w:tbl>
    <w:p w14:paraId="13319C4E" w14:textId="77777777" w:rsidR="00B22E4B" w:rsidRDefault="00B22E4B" w:rsidP="00D87AF8"/>
    <w:p w14:paraId="757B15B3" w14:textId="77777777" w:rsidR="005859F4" w:rsidRDefault="00B22E4B" w:rsidP="00D87AF8">
      <w:r>
        <w:t xml:space="preserve">What should I wear? </w:t>
      </w:r>
    </w:p>
    <w:p w14:paraId="71460E89" w14:textId="15583F24" w:rsidR="00B22E4B" w:rsidRDefault="005859F4" w:rsidP="00D87AF8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12496627" wp14:editId="6A3ABD89">
            <wp:extent cx="3971925" cy="209166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5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79082" cy="2095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82"/>
      </w:tblGrid>
      <w:tr w:rsidR="00B22E4B" w14:paraId="09067F20" w14:textId="77777777" w:rsidTr="00570CAD">
        <w:trPr>
          <w:trHeight w:val="449"/>
        </w:trPr>
        <w:tc>
          <w:tcPr>
            <w:tcW w:w="9582" w:type="dxa"/>
            <w:tcBorders>
              <w:bottom w:val="single" w:sz="4" w:space="0" w:color="000000" w:themeColor="text1"/>
            </w:tcBorders>
            <w:vAlign w:val="bottom"/>
          </w:tcPr>
          <w:p w14:paraId="27A8926F" w14:textId="77777777" w:rsidR="00B22E4B" w:rsidRDefault="00B22E4B" w:rsidP="00570CAD">
            <w:pPr>
              <w:pStyle w:val="TableText"/>
            </w:pPr>
          </w:p>
        </w:tc>
      </w:tr>
      <w:tr w:rsidR="00B22E4B" w14:paraId="2A7C0421" w14:textId="77777777" w:rsidTr="00570CAD">
        <w:trPr>
          <w:trHeight w:val="414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59479716" w14:textId="77777777" w:rsidR="00B22E4B" w:rsidRDefault="00B22E4B" w:rsidP="00570CAD">
            <w:pPr>
              <w:pStyle w:val="TableText"/>
            </w:pPr>
          </w:p>
        </w:tc>
      </w:tr>
      <w:tr w:rsidR="00B22E4B" w14:paraId="79D3A84C" w14:textId="77777777" w:rsidTr="00570CAD">
        <w:trPr>
          <w:trHeight w:val="414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72B7375C" w14:textId="77777777" w:rsidR="00B22E4B" w:rsidRDefault="00B22E4B" w:rsidP="00570CAD">
            <w:pPr>
              <w:pStyle w:val="TableText"/>
            </w:pPr>
          </w:p>
        </w:tc>
      </w:tr>
      <w:tr w:rsidR="00B22E4B" w14:paraId="54AE93C6" w14:textId="77777777" w:rsidTr="00570CAD">
        <w:trPr>
          <w:trHeight w:val="414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47EC70C2" w14:textId="77777777" w:rsidR="00B22E4B" w:rsidRDefault="00B22E4B" w:rsidP="00570CAD">
            <w:pPr>
              <w:pStyle w:val="TableText"/>
            </w:pPr>
          </w:p>
        </w:tc>
      </w:tr>
    </w:tbl>
    <w:p w14:paraId="4867EFD7" w14:textId="0E73E5C6" w:rsidR="00FC66E0" w:rsidRDefault="00FC66E0" w:rsidP="00D87AF8"/>
    <w:p w14:paraId="0F428625" w14:textId="77777777" w:rsidR="00FC66E0" w:rsidRDefault="00FC66E0">
      <w:pPr>
        <w:adjustRightInd/>
        <w:snapToGrid/>
        <w:spacing w:after="0"/>
      </w:pPr>
      <w:r>
        <w:br w:type="page"/>
      </w:r>
    </w:p>
    <w:p w14:paraId="5668EDEF" w14:textId="77777777" w:rsidR="00B22E4B" w:rsidRDefault="00B22E4B" w:rsidP="00D87AF8">
      <w:r>
        <w:t>What will I be doing while I am here?</w:t>
      </w:r>
    </w:p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82"/>
      </w:tblGrid>
      <w:tr w:rsidR="00B22E4B" w14:paraId="5AC69BC3" w14:textId="77777777" w:rsidTr="00570CAD">
        <w:trPr>
          <w:trHeight w:val="449"/>
        </w:trPr>
        <w:tc>
          <w:tcPr>
            <w:tcW w:w="9582" w:type="dxa"/>
            <w:tcBorders>
              <w:bottom w:val="single" w:sz="4" w:space="0" w:color="000000" w:themeColor="text1"/>
            </w:tcBorders>
            <w:vAlign w:val="bottom"/>
          </w:tcPr>
          <w:p w14:paraId="127CDA12" w14:textId="77777777" w:rsidR="00B22E4B" w:rsidRDefault="00B22E4B" w:rsidP="00570CAD">
            <w:pPr>
              <w:pStyle w:val="TableText"/>
            </w:pPr>
          </w:p>
        </w:tc>
      </w:tr>
      <w:tr w:rsidR="00B22E4B" w14:paraId="42B98A8C" w14:textId="77777777" w:rsidTr="00570CAD">
        <w:trPr>
          <w:trHeight w:val="414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10525CA9" w14:textId="77777777" w:rsidR="00B22E4B" w:rsidRDefault="00B22E4B" w:rsidP="00570CAD">
            <w:pPr>
              <w:pStyle w:val="TableText"/>
            </w:pPr>
          </w:p>
        </w:tc>
      </w:tr>
      <w:tr w:rsidR="00B22E4B" w14:paraId="518A166A" w14:textId="77777777" w:rsidTr="00570CAD">
        <w:trPr>
          <w:trHeight w:val="414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6304FDD1" w14:textId="77777777" w:rsidR="00B22E4B" w:rsidRDefault="00B22E4B" w:rsidP="00570CAD">
            <w:pPr>
              <w:pStyle w:val="TableText"/>
            </w:pPr>
          </w:p>
        </w:tc>
      </w:tr>
      <w:tr w:rsidR="00B22E4B" w14:paraId="18DCA85D" w14:textId="77777777" w:rsidTr="00570CAD">
        <w:trPr>
          <w:trHeight w:val="414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398AB208" w14:textId="77777777" w:rsidR="00B22E4B" w:rsidRDefault="00B22E4B" w:rsidP="00570CAD">
            <w:pPr>
              <w:pStyle w:val="TableText"/>
            </w:pPr>
          </w:p>
        </w:tc>
      </w:tr>
    </w:tbl>
    <w:p w14:paraId="6433A7E3" w14:textId="77777777" w:rsidR="00B22E4B" w:rsidRDefault="00B22E4B" w:rsidP="00D87AF8"/>
    <w:p w14:paraId="2CBCA0D5" w14:textId="77777777" w:rsidR="00B22E4B" w:rsidRDefault="00B22E4B" w:rsidP="00D87AF8">
      <w:r>
        <w:t>Are there any other questions you would like to ask your employer?</w:t>
      </w:r>
    </w:p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82"/>
      </w:tblGrid>
      <w:tr w:rsidR="00B22E4B" w14:paraId="60CAD2C8" w14:textId="77777777" w:rsidTr="00570CAD">
        <w:trPr>
          <w:trHeight w:val="449"/>
        </w:trPr>
        <w:tc>
          <w:tcPr>
            <w:tcW w:w="9582" w:type="dxa"/>
            <w:tcBorders>
              <w:bottom w:val="single" w:sz="4" w:space="0" w:color="000000" w:themeColor="text1"/>
            </w:tcBorders>
            <w:vAlign w:val="bottom"/>
          </w:tcPr>
          <w:p w14:paraId="5B72DE66" w14:textId="77777777" w:rsidR="00B22E4B" w:rsidRDefault="00B22E4B" w:rsidP="00570CAD">
            <w:pPr>
              <w:pStyle w:val="TableText"/>
            </w:pPr>
          </w:p>
        </w:tc>
      </w:tr>
      <w:tr w:rsidR="00B22E4B" w14:paraId="4386F33E" w14:textId="77777777" w:rsidTr="00570CAD">
        <w:trPr>
          <w:trHeight w:val="414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600539CA" w14:textId="77777777" w:rsidR="00B22E4B" w:rsidRDefault="00B22E4B" w:rsidP="00570CAD">
            <w:pPr>
              <w:pStyle w:val="TableText"/>
            </w:pPr>
          </w:p>
        </w:tc>
      </w:tr>
      <w:tr w:rsidR="00B22E4B" w14:paraId="2EC5815D" w14:textId="77777777" w:rsidTr="00570CAD">
        <w:trPr>
          <w:trHeight w:val="414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2B2E6AD7" w14:textId="77777777" w:rsidR="00B22E4B" w:rsidRDefault="00B22E4B" w:rsidP="00570CAD">
            <w:pPr>
              <w:pStyle w:val="TableText"/>
            </w:pPr>
          </w:p>
        </w:tc>
      </w:tr>
      <w:tr w:rsidR="00B22E4B" w14:paraId="3486CB00" w14:textId="77777777" w:rsidTr="00570CAD">
        <w:trPr>
          <w:trHeight w:val="414"/>
        </w:trPr>
        <w:tc>
          <w:tcPr>
            <w:tcW w:w="958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bottom"/>
          </w:tcPr>
          <w:p w14:paraId="6A009CA8" w14:textId="77777777" w:rsidR="00B22E4B" w:rsidRDefault="00B22E4B" w:rsidP="00570CAD">
            <w:pPr>
              <w:pStyle w:val="TableText"/>
            </w:pPr>
          </w:p>
        </w:tc>
      </w:tr>
    </w:tbl>
    <w:p w14:paraId="32267D0B" w14:textId="77777777" w:rsidR="00B22E4B" w:rsidRPr="00D87AF8" w:rsidRDefault="00B22E4B" w:rsidP="00D87AF8"/>
    <w:sectPr w:rsidR="00B22E4B" w:rsidRPr="00D87AF8" w:rsidSect="001F2D36">
      <w:headerReference w:type="default" r:id="rId13"/>
      <w:footerReference w:type="default" r:id="rId14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461C2" w14:textId="77777777" w:rsidR="00C144F3" w:rsidRDefault="00C144F3">
      <w:r>
        <w:separator/>
      </w:r>
    </w:p>
  </w:endnote>
  <w:endnote w:type="continuationSeparator" w:id="0">
    <w:p w14:paraId="730D7592" w14:textId="77777777" w:rsidR="00C144F3" w:rsidRDefault="00C144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3C4DE59A" w14:textId="77777777" w:rsidTr="00A7734A">
      <w:trPr>
        <w:trHeight w:val="964"/>
      </w:trPr>
      <w:tc>
        <w:tcPr>
          <w:tcW w:w="417" w:type="dxa"/>
          <w:vAlign w:val="bottom"/>
        </w:tcPr>
        <w:bookmarkStart w:id="3" w:name="_Hlk527313910"/>
        <w:p w14:paraId="287C9D2A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4FA61AD7" w14:textId="0AA2C8D6" w:rsidR="00F47C9C" w:rsidRPr="00E33A5A" w:rsidRDefault="00FC66E0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6E200A">
                <w:t>Getting Ready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E200A">
                <w:t xml:space="preserve">Preparing </w:t>
              </w:r>
              <w:proofErr w:type="gramStart"/>
              <w:r w:rsidR="006E200A">
                <w:t>To</w:t>
              </w:r>
              <w:proofErr w:type="gramEnd"/>
              <w:r w:rsidR="006E200A">
                <w:t xml:space="preserve"> Visit The Workplace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326087FE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54E1281B" wp14:editId="5CCC68B3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3"/>
  </w:tbl>
  <w:p w14:paraId="136E25FB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97D1C3" w14:textId="77777777" w:rsidR="00C144F3" w:rsidRDefault="00C144F3">
      <w:r>
        <w:separator/>
      </w:r>
    </w:p>
  </w:footnote>
  <w:footnote w:type="continuationSeparator" w:id="0">
    <w:p w14:paraId="3DF2F493" w14:textId="77777777" w:rsidR="00C144F3" w:rsidRDefault="00C144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5529"/>
      <w:gridCol w:w="4053"/>
    </w:tblGrid>
    <w:tr w:rsidR="00017470" w:rsidRPr="00E33A5A" w14:paraId="0D3DD6B9" w14:textId="77777777" w:rsidTr="00F509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5529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2FAA4948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4053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32CA12BE" w14:textId="343D733D" w:rsidR="00017470" w:rsidRPr="00E33A5A" w:rsidRDefault="006E200A" w:rsidP="006712BD">
              <w:pPr>
                <w:pStyle w:val="Module"/>
              </w:pPr>
              <w:r>
                <w:t>Preparing To Visit The Workplace</w:t>
              </w:r>
            </w:p>
          </w:tc>
        </w:sdtContent>
      </w:sdt>
    </w:tr>
    <w:tr w:rsidR="00017470" w:rsidRPr="00E33A5A" w14:paraId="44A4834A" w14:textId="77777777" w:rsidTr="00F509A1">
      <w:trPr>
        <w:trHeight w:hRule="exact" w:val="510"/>
      </w:trPr>
      <w:tc>
        <w:tcPr>
          <w:tcW w:w="5529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18632691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4053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2ECB345C" w14:textId="494A3D3F" w:rsidR="00017470" w:rsidRPr="005C57C4" w:rsidRDefault="006E200A" w:rsidP="006712BD">
              <w:pPr>
                <w:pStyle w:val="ModuleName"/>
              </w:pPr>
              <w:r>
                <w:t>Getting Ready</w:t>
              </w:r>
            </w:p>
          </w:tc>
        </w:sdtContent>
      </w:sdt>
    </w:tr>
  </w:tbl>
  <w:p w14:paraId="764D8DDD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47A9F0FE" wp14:editId="5D8F1338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C4E892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9EFAC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3C53C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44F2802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2D66006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CB6E6F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01193836"/>
    <w:multiLevelType w:val="hybridMultilevel"/>
    <w:tmpl w:val="DA7A04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60F4594"/>
    <w:multiLevelType w:val="hybridMultilevel"/>
    <w:tmpl w:val="22DCCB62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2" w15:restartNumberingAfterBreak="0">
    <w:nsid w:val="322038FA"/>
    <w:multiLevelType w:val="hybridMultilevel"/>
    <w:tmpl w:val="CBA6430E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4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16" w15:restartNumberingAfterBreak="0">
    <w:nsid w:val="6C460CE4"/>
    <w:multiLevelType w:val="hybridMultilevel"/>
    <w:tmpl w:val="1088B1F0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10"/>
  </w:num>
  <w:num w:numId="10">
    <w:abstractNumId w:val="8"/>
  </w:num>
  <w:num w:numId="11">
    <w:abstractNumId w:val="14"/>
  </w:num>
  <w:num w:numId="12">
    <w:abstractNumId w:val="15"/>
  </w:num>
  <w:num w:numId="13">
    <w:abstractNumId w:val="11"/>
  </w:num>
  <w:num w:numId="14">
    <w:abstractNumId w:val="7"/>
  </w:num>
  <w:num w:numId="15">
    <w:abstractNumId w:val="13"/>
  </w:num>
  <w:num w:numId="16">
    <w:abstractNumId w:val="12"/>
  </w:num>
  <w:num w:numId="17">
    <w:abstractNumId w:val="6"/>
  </w:num>
  <w:num w:numId="18">
    <w:abstractNumId w:val="9"/>
  </w:num>
  <w:num w:numId="19">
    <w:abstractNumId w:val="16"/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mwrAUAoKvHfSwAAAA="/>
  </w:docVars>
  <w:rsids>
    <w:rsidRoot w:val="00C90404"/>
    <w:rsid w:val="0000145D"/>
    <w:rsid w:val="00015911"/>
    <w:rsid w:val="00017470"/>
    <w:rsid w:val="00024897"/>
    <w:rsid w:val="0003766E"/>
    <w:rsid w:val="0004298A"/>
    <w:rsid w:val="00045753"/>
    <w:rsid w:val="00046BDF"/>
    <w:rsid w:val="000475AB"/>
    <w:rsid w:val="0005278F"/>
    <w:rsid w:val="0005332B"/>
    <w:rsid w:val="00055607"/>
    <w:rsid w:val="000728DA"/>
    <w:rsid w:val="00072EEB"/>
    <w:rsid w:val="00076867"/>
    <w:rsid w:val="00096AE8"/>
    <w:rsid w:val="000A38A7"/>
    <w:rsid w:val="000B09EC"/>
    <w:rsid w:val="000C32FC"/>
    <w:rsid w:val="000D4EAA"/>
    <w:rsid w:val="000D51BE"/>
    <w:rsid w:val="000D65C6"/>
    <w:rsid w:val="000E2CF3"/>
    <w:rsid w:val="000F289B"/>
    <w:rsid w:val="00103B59"/>
    <w:rsid w:val="00124A14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A5625"/>
    <w:rsid w:val="001B022D"/>
    <w:rsid w:val="001C0E19"/>
    <w:rsid w:val="001C7E45"/>
    <w:rsid w:val="001D34ED"/>
    <w:rsid w:val="001E3CF4"/>
    <w:rsid w:val="001E4385"/>
    <w:rsid w:val="001E58D0"/>
    <w:rsid w:val="001F2CFB"/>
    <w:rsid w:val="001F2D36"/>
    <w:rsid w:val="00206055"/>
    <w:rsid w:val="0021073A"/>
    <w:rsid w:val="00224880"/>
    <w:rsid w:val="0024399C"/>
    <w:rsid w:val="0024557C"/>
    <w:rsid w:val="002572E6"/>
    <w:rsid w:val="0026574A"/>
    <w:rsid w:val="002710D8"/>
    <w:rsid w:val="0027601B"/>
    <w:rsid w:val="00296C09"/>
    <w:rsid w:val="002A7FBC"/>
    <w:rsid w:val="002B3600"/>
    <w:rsid w:val="002B4AE5"/>
    <w:rsid w:val="002C1ABC"/>
    <w:rsid w:val="002C4314"/>
    <w:rsid w:val="002C57FE"/>
    <w:rsid w:val="002C595D"/>
    <w:rsid w:val="002D11C6"/>
    <w:rsid w:val="002D1F9C"/>
    <w:rsid w:val="002D26FF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663E"/>
    <w:rsid w:val="003618F7"/>
    <w:rsid w:val="00376EC3"/>
    <w:rsid w:val="00382B8B"/>
    <w:rsid w:val="00387E25"/>
    <w:rsid w:val="003940F6"/>
    <w:rsid w:val="003A0B79"/>
    <w:rsid w:val="003A2F82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773A"/>
    <w:rsid w:val="003F11BC"/>
    <w:rsid w:val="004030F3"/>
    <w:rsid w:val="00405518"/>
    <w:rsid w:val="00424EF0"/>
    <w:rsid w:val="00435951"/>
    <w:rsid w:val="00451DBF"/>
    <w:rsid w:val="00460BC6"/>
    <w:rsid w:val="00480198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7F12"/>
    <w:rsid w:val="004C1B54"/>
    <w:rsid w:val="004D1B34"/>
    <w:rsid w:val="004D3D2E"/>
    <w:rsid w:val="004E22FE"/>
    <w:rsid w:val="005037AB"/>
    <w:rsid w:val="00514031"/>
    <w:rsid w:val="00517B8D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859F4"/>
    <w:rsid w:val="005A133C"/>
    <w:rsid w:val="005A27D4"/>
    <w:rsid w:val="005B0CB4"/>
    <w:rsid w:val="005B54B5"/>
    <w:rsid w:val="005C57C4"/>
    <w:rsid w:val="005C7F77"/>
    <w:rsid w:val="005E73DD"/>
    <w:rsid w:val="005F00AA"/>
    <w:rsid w:val="005F1199"/>
    <w:rsid w:val="005F1481"/>
    <w:rsid w:val="005F4397"/>
    <w:rsid w:val="005F72D4"/>
    <w:rsid w:val="00607640"/>
    <w:rsid w:val="00616222"/>
    <w:rsid w:val="0062143B"/>
    <w:rsid w:val="006220D6"/>
    <w:rsid w:val="00623BE7"/>
    <w:rsid w:val="00627A83"/>
    <w:rsid w:val="00627C7D"/>
    <w:rsid w:val="00631C66"/>
    <w:rsid w:val="0063734B"/>
    <w:rsid w:val="00661F0D"/>
    <w:rsid w:val="006653FB"/>
    <w:rsid w:val="006712BD"/>
    <w:rsid w:val="006909D6"/>
    <w:rsid w:val="00695611"/>
    <w:rsid w:val="006A4A30"/>
    <w:rsid w:val="006A636A"/>
    <w:rsid w:val="006C0C21"/>
    <w:rsid w:val="006C6950"/>
    <w:rsid w:val="006D057E"/>
    <w:rsid w:val="006D7FF7"/>
    <w:rsid w:val="006E200A"/>
    <w:rsid w:val="006E69E1"/>
    <w:rsid w:val="006E75AA"/>
    <w:rsid w:val="006F19CE"/>
    <w:rsid w:val="00720AF3"/>
    <w:rsid w:val="00737567"/>
    <w:rsid w:val="007423CC"/>
    <w:rsid w:val="00750E27"/>
    <w:rsid w:val="007572C2"/>
    <w:rsid w:val="00764B8A"/>
    <w:rsid w:val="00767DFF"/>
    <w:rsid w:val="00771020"/>
    <w:rsid w:val="0077320A"/>
    <w:rsid w:val="007950F2"/>
    <w:rsid w:val="007A00D1"/>
    <w:rsid w:val="007B1A0C"/>
    <w:rsid w:val="007B57F8"/>
    <w:rsid w:val="007C499C"/>
    <w:rsid w:val="007C705B"/>
    <w:rsid w:val="007C7666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8EB"/>
    <w:rsid w:val="00867B1B"/>
    <w:rsid w:val="00872EC7"/>
    <w:rsid w:val="0087325C"/>
    <w:rsid w:val="00880A27"/>
    <w:rsid w:val="008906A6"/>
    <w:rsid w:val="008934FA"/>
    <w:rsid w:val="008940CA"/>
    <w:rsid w:val="008946D0"/>
    <w:rsid w:val="008A6762"/>
    <w:rsid w:val="008B671D"/>
    <w:rsid w:val="008C5949"/>
    <w:rsid w:val="008D06EF"/>
    <w:rsid w:val="008D4A49"/>
    <w:rsid w:val="008E03CF"/>
    <w:rsid w:val="008E6439"/>
    <w:rsid w:val="008F28DA"/>
    <w:rsid w:val="00910A4C"/>
    <w:rsid w:val="009123D3"/>
    <w:rsid w:val="00916625"/>
    <w:rsid w:val="009277DC"/>
    <w:rsid w:val="009303EE"/>
    <w:rsid w:val="00933D7E"/>
    <w:rsid w:val="00935EE1"/>
    <w:rsid w:val="00947918"/>
    <w:rsid w:val="00947E53"/>
    <w:rsid w:val="00951F45"/>
    <w:rsid w:val="00961EBB"/>
    <w:rsid w:val="00962BE8"/>
    <w:rsid w:val="009709AE"/>
    <w:rsid w:val="00990636"/>
    <w:rsid w:val="00997D31"/>
    <w:rsid w:val="009B4CCC"/>
    <w:rsid w:val="009C3DFD"/>
    <w:rsid w:val="009D1042"/>
    <w:rsid w:val="009D26DF"/>
    <w:rsid w:val="009D5467"/>
    <w:rsid w:val="009E24C4"/>
    <w:rsid w:val="009E36AA"/>
    <w:rsid w:val="009F7773"/>
    <w:rsid w:val="00A04529"/>
    <w:rsid w:val="00A074F9"/>
    <w:rsid w:val="00A077CA"/>
    <w:rsid w:val="00A174C9"/>
    <w:rsid w:val="00A27E53"/>
    <w:rsid w:val="00A30335"/>
    <w:rsid w:val="00A34938"/>
    <w:rsid w:val="00A4206C"/>
    <w:rsid w:val="00A43559"/>
    <w:rsid w:val="00A5368F"/>
    <w:rsid w:val="00A54949"/>
    <w:rsid w:val="00A64441"/>
    <w:rsid w:val="00A7734A"/>
    <w:rsid w:val="00A841DD"/>
    <w:rsid w:val="00A84578"/>
    <w:rsid w:val="00A9211E"/>
    <w:rsid w:val="00AA3446"/>
    <w:rsid w:val="00AC0B89"/>
    <w:rsid w:val="00AC1F27"/>
    <w:rsid w:val="00AC2731"/>
    <w:rsid w:val="00AC446C"/>
    <w:rsid w:val="00AE2010"/>
    <w:rsid w:val="00AE605A"/>
    <w:rsid w:val="00B04013"/>
    <w:rsid w:val="00B14106"/>
    <w:rsid w:val="00B22E4B"/>
    <w:rsid w:val="00B33BC0"/>
    <w:rsid w:val="00B340CE"/>
    <w:rsid w:val="00B36C05"/>
    <w:rsid w:val="00B424D1"/>
    <w:rsid w:val="00B441BB"/>
    <w:rsid w:val="00B54AFF"/>
    <w:rsid w:val="00B55AA7"/>
    <w:rsid w:val="00B57256"/>
    <w:rsid w:val="00B63976"/>
    <w:rsid w:val="00B765F5"/>
    <w:rsid w:val="00B775AB"/>
    <w:rsid w:val="00B84D46"/>
    <w:rsid w:val="00B856FC"/>
    <w:rsid w:val="00B97537"/>
    <w:rsid w:val="00BA7570"/>
    <w:rsid w:val="00BA79ED"/>
    <w:rsid w:val="00BA7BF2"/>
    <w:rsid w:val="00BD4B5B"/>
    <w:rsid w:val="00BE48E3"/>
    <w:rsid w:val="00BF32DA"/>
    <w:rsid w:val="00BF5324"/>
    <w:rsid w:val="00C03B91"/>
    <w:rsid w:val="00C144F3"/>
    <w:rsid w:val="00C1555F"/>
    <w:rsid w:val="00C240D2"/>
    <w:rsid w:val="00C32967"/>
    <w:rsid w:val="00C35963"/>
    <w:rsid w:val="00C40BA6"/>
    <w:rsid w:val="00C471E5"/>
    <w:rsid w:val="00C5068E"/>
    <w:rsid w:val="00C508B5"/>
    <w:rsid w:val="00C52DB5"/>
    <w:rsid w:val="00C60D87"/>
    <w:rsid w:val="00C62EE5"/>
    <w:rsid w:val="00C663FB"/>
    <w:rsid w:val="00C711DF"/>
    <w:rsid w:val="00C71764"/>
    <w:rsid w:val="00C7427E"/>
    <w:rsid w:val="00C8047E"/>
    <w:rsid w:val="00C857A7"/>
    <w:rsid w:val="00C90404"/>
    <w:rsid w:val="00C90F77"/>
    <w:rsid w:val="00C91204"/>
    <w:rsid w:val="00CC1204"/>
    <w:rsid w:val="00CD3D7E"/>
    <w:rsid w:val="00CF3944"/>
    <w:rsid w:val="00CF6A32"/>
    <w:rsid w:val="00D2788A"/>
    <w:rsid w:val="00D33D10"/>
    <w:rsid w:val="00D351D3"/>
    <w:rsid w:val="00D373EF"/>
    <w:rsid w:val="00D429AA"/>
    <w:rsid w:val="00D50AD2"/>
    <w:rsid w:val="00D65F2E"/>
    <w:rsid w:val="00D65F32"/>
    <w:rsid w:val="00D679D3"/>
    <w:rsid w:val="00D7529F"/>
    <w:rsid w:val="00D7618D"/>
    <w:rsid w:val="00D7630C"/>
    <w:rsid w:val="00D77F5B"/>
    <w:rsid w:val="00D819E9"/>
    <w:rsid w:val="00D81EE0"/>
    <w:rsid w:val="00D82897"/>
    <w:rsid w:val="00D87AF8"/>
    <w:rsid w:val="00D91EC8"/>
    <w:rsid w:val="00D95B87"/>
    <w:rsid w:val="00DA1D2B"/>
    <w:rsid w:val="00DE1379"/>
    <w:rsid w:val="00DE3522"/>
    <w:rsid w:val="00DE4CF4"/>
    <w:rsid w:val="00DE556E"/>
    <w:rsid w:val="00DE6AB2"/>
    <w:rsid w:val="00DE799F"/>
    <w:rsid w:val="00DF241E"/>
    <w:rsid w:val="00E11AC2"/>
    <w:rsid w:val="00E13B4C"/>
    <w:rsid w:val="00E1603D"/>
    <w:rsid w:val="00E31A5B"/>
    <w:rsid w:val="00E31DA8"/>
    <w:rsid w:val="00E33A5A"/>
    <w:rsid w:val="00E367BC"/>
    <w:rsid w:val="00E47C1B"/>
    <w:rsid w:val="00E55C91"/>
    <w:rsid w:val="00E5679B"/>
    <w:rsid w:val="00E56838"/>
    <w:rsid w:val="00E67464"/>
    <w:rsid w:val="00E67945"/>
    <w:rsid w:val="00E71C0C"/>
    <w:rsid w:val="00E725EA"/>
    <w:rsid w:val="00E77608"/>
    <w:rsid w:val="00E77E5B"/>
    <w:rsid w:val="00EA40F9"/>
    <w:rsid w:val="00EA4F4B"/>
    <w:rsid w:val="00EA7EFC"/>
    <w:rsid w:val="00EC08AB"/>
    <w:rsid w:val="00EC4F21"/>
    <w:rsid w:val="00EC5A23"/>
    <w:rsid w:val="00EE69C9"/>
    <w:rsid w:val="00F04DB9"/>
    <w:rsid w:val="00F11C4C"/>
    <w:rsid w:val="00F21882"/>
    <w:rsid w:val="00F22551"/>
    <w:rsid w:val="00F26A26"/>
    <w:rsid w:val="00F30D6A"/>
    <w:rsid w:val="00F40BE2"/>
    <w:rsid w:val="00F457AE"/>
    <w:rsid w:val="00F47C9C"/>
    <w:rsid w:val="00F509A1"/>
    <w:rsid w:val="00F51BCD"/>
    <w:rsid w:val="00F53930"/>
    <w:rsid w:val="00F60988"/>
    <w:rsid w:val="00F647AF"/>
    <w:rsid w:val="00F66D92"/>
    <w:rsid w:val="00F96918"/>
    <w:rsid w:val="00FA23DE"/>
    <w:rsid w:val="00FA3F0D"/>
    <w:rsid w:val="00FA3F1B"/>
    <w:rsid w:val="00FB6F43"/>
    <w:rsid w:val="00FC66E0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DFCE56D"/>
  <w15:docId w15:val="{3DF86E4F-1629-46B2-BE5A-4F60E8B2C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9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5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1"/>
    <w:qFormat/>
    <w:rsid w:val="00A04529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04529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04529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04529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04529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04529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04529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04529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04529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04529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4529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04529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04529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04529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04529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04529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04529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04529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04529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04529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04529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04529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04529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04529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04529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04529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04529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04529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04529"/>
    <w:pPr>
      <w:numPr>
        <w:numId w:val="10"/>
      </w:numPr>
    </w:pPr>
  </w:style>
  <w:style w:type="numbering" w:styleId="1ai">
    <w:name w:val="Outline List 1"/>
    <w:basedOn w:val="NoList"/>
    <w:uiPriority w:val="97"/>
    <w:semiHidden/>
    <w:rsid w:val="00A04529"/>
    <w:pPr>
      <w:numPr>
        <w:numId w:val="9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04529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04529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04529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04529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04529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04529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04529"/>
    <w:pPr>
      <w:numPr>
        <w:numId w:val="11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04529"/>
  </w:style>
  <w:style w:type="paragraph" w:styleId="BlockText">
    <w:name w:val="Block Text"/>
    <w:basedOn w:val="Normal"/>
    <w:uiPriority w:val="97"/>
    <w:semiHidden/>
    <w:rsid w:val="00A04529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04529"/>
  </w:style>
  <w:style w:type="character" w:customStyle="1" w:styleId="BodyTextChar">
    <w:name w:val="Body Text Char"/>
    <w:basedOn w:val="DefaultParagraphFont"/>
    <w:link w:val="BodyText"/>
    <w:uiPriority w:val="97"/>
    <w:semiHidden/>
    <w:rsid w:val="00A04529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04529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04529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04529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04529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04529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04529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04529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04529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04529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04529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04529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04529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04529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04529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04529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04529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04529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04529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04529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04529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04529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045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04529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04529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04529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04529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04529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04529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04529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04529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04529"/>
  </w:style>
  <w:style w:type="character" w:customStyle="1" w:styleId="DateChar">
    <w:name w:val="Date Char"/>
    <w:basedOn w:val="DefaultParagraphFont"/>
    <w:link w:val="Date"/>
    <w:uiPriority w:val="97"/>
    <w:semiHidden/>
    <w:rsid w:val="00A04529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04529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04529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04529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04529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A04529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04529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04529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04529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04529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04529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04529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04529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04529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04529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04529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04529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04529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04529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04529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04529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04529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04529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04529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04529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04529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04529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9"/>
    <w:rsid w:val="00A04529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04529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04529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04529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04529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04529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04529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04529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04529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04529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04529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04529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04529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04529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04529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04529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04529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04529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04529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04529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04529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04529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04529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04529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04529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04529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04529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2"/>
    <w:semiHidden/>
    <w:rsid w:val="00A0452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2"/>
    <w:semiHidden/>
    <w:rsid w:val="00A04529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10"/>
    <w:semiHidden/>
    <w:rsid w:val="00A04529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04529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04529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04529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04529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04529"/>
    <w:pPr>
      <w:numPr>
        <w:numId w:val="6"/>
      </w:numPr>
      <w:contextualSpacing/>
    </w:pPr>
  </w:style>
  <w:style w:type="paragraph" w:styleId="ListNumber4">
    <w:name w:val="List Number 4"/>
    <w:basedOn w:val="Normal"/>
    <w:uiPriority w:val="3"/>
    <w:semiHidden/>
    <w:rsid w:val="00A04529"/>
    <w:pPr>
      <w:numPr>
        <w:numId w:val="7"/>
      </w:numPr>
      <w:contextualSpacing/>
    </w:pPr>
  </w:style>
  <w:style w:type="paragraph" w:styleId="ListNumber5">
    <w:name w:val="List Number 5"/>
    <w:basedOn w:val="Normal"/>
    <w:uiPriority w:val="3"/>
    <w:semiHidden/>
    <w:rsid w:val="00A04529"/>
    <w:pPr>
      <w:numPr>
        <w:numId w:val="8"/>
      </w:numPr>
      <w:contextualSpacing/>
    </w:pPr>
  </w:style>
  <w:style w:type="paragraph" w:styleId="ListParagraph">
    <w:name w:val="List Paragraph"/>
    <w:basedOn w:val="Normal"/>
    <w:uiPriority w:val="4"/>
    <w:semiHidden/>
    <w:rsid w:val="00A04529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0452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04529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04529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04529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04529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04529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04529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04529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04529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04529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04529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04529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04529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04529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04529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04529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04529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04529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0452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0452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0452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0452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0452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0452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0452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0452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04529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04529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04529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0452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04529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04529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04529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04529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04529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04529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04529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04529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04529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04529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04529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04529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04529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04529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04529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04529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04529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04529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04529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04529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04529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04529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04529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04529"/>
  </w:style>
  <w:style w:type="table" w:styleId="TableProfessional">
    <w:name w:val="Table Professional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04529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04529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04529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04529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04529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04529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04529"/>
    <w:pPr>
      <w:numPr>
        <w:numId w:val="13"/>
      </w:numPr>
    </w:pPr>
  </w:style>
  <w:style w:type="paragraph" w:styleId="TOAHeading">
    <w:name w:val="toa heading"/>
    <w:basedOn w:val="Normal"/>
    <w:next w:val="Normal"/>
    <w:uiPriority w:val="97"/>
    <w:semiHidden/>
    <w:rsid w:val="00A04529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04529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0452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04529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04529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04529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04529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04529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04529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04529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04529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04529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A04529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04529"/>
    <w:pPr>
      <w:numPr>
        <w:numId w:val="12"/>
      </w:numPr>
    </w:pPr>
  </w:style>
  <w:style w:type="paragraph" w:styleId="ListBullet2">
    <w:name w:val="List Bullet 2"/>
    <w:basedOn w:val="Normal"/>
    <w:uiPriority w:val="2"/>
    <w:rsid w:val="00A04529"/>
    <w:pPr>
      <w:numPr>
        <w:ilvl w:val="1"/>
        <w:numId w:val="12"/>
      </w:numPr>
    </w:pPr>
  </w:style>
  <w:style w:type="paragraph" w:customStyle="1" w:styleId="Module">
    <w:name w:val="Module"/>
    <w:basedOn w:val="Footer"/>
    <w:qFormat/>
    <w:rsid w:val="00A04529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A04529"/>
    <w:rPr>
      <w:b w:val="0"/>
      <w:sz w:val="28"/>
    </w:rPr>
  </w:style>
  <w:style w:type="paragraph" w:styleId="ListNumber2">
    <w:name w:val="List Number 2"/>
    <w:basedOn w:val="Normal"/>
    <w:uiPriority w:val="3"/>
    <w:rsid w:val="00A04529"/>
    <w:pPr>
      <w:numPr>
        <w:ilvl w:val="1"/>
        <w:numId w:val="13"/>
      </w:numPr>
    </w:pPr>
  </w:style>
  <w:style w:type="table" w:customStyle="1" w:styleId="DETTable">
    <w:name w:val="DET Table"/>
    <w:basedOn w:val="TableNormal"/>
    <w:uiPriority w:val="99"/>
    <w:rsid w:val="00A04529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A04529"/>
    <w:rPr>
      <w:color w:val="FFFFFF"/>
    </w:rPr>
  </w:style>
  <w:style w:type="paragraph" w:customStyle="1" w:styleId="TableText">
    <w:name w:val="Table Text"/>
    <w:basedOn w:val="Normal"/>
    <w:uiPriority w:val="11"/>
    <w:qFormat/>
    <w:rsid w:val="00A04529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A04529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A04529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04529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A04529"/>
    <w:pPr>
      <w:numPr>
        <w:numId w:val="12"/>
      </w:numPr>
    </w:pPr>
  </w:style>
  <w:style w:type="numbering" w:customStyle="1" w:styleId="ListNumbers">
    <w:name w:val="ListNumbers"/>
    <w:uiPriority w:val="99"/>
    <w:rsid w:val="00A04529"/>
    <w:pPr>
      <w:numPr>
        <w:numId w:val="13"/>
      </w:numPr>
    </w:pPr>
  </w:style>
  <w:style w:type="paragraph" w:customStyle="1" w:styleId="TableBullet1">
    <w:name w:val="Table Bullet 1"/>
    <w:basedOn w:val="TableText"/>
    <w:uiPriority w:val="1"/>
    <w:qFormat/>
    <w:rsid w:val="00A04529"/>
    <w:pPr>
      <w:numPr>
        <w:numId w:val="14"/>
      </w:numPr>
    </w:pPr>
  </w:style>
  <w:style w:type="paragraph" w:customStyle="1" w:styleId="TableBullet2">
    <w:name w:val="Table Bullet 2"/>
    <w:basedOn w:val="TableText"/>
    <w:uiPriority w:val="1"/>
    <w:qFormat/>
    <w:rsid w:val="00A04529"/>
    <w:pPr>
      <w:numPr>
        <w:ilvl w:val="1"/>
        <w:numId w:val="14"/>
      </w:numPr>
    </w:pPr>
  </w:style>
  <w:style w:type="paragraph" w:customStyle="1" w:styleId="TableNumber1">
    <w:name w:val="Table Number 1"/>
    <w:basedOn w:val="TableText"/>
    <w:uiPriority w:val="1"/>
    <w:qFormat/>
    <w:rsid w:val="00A04529"/>
    <w:pPr>
      <w:numPr>
        <w:numId w:val="15"/>
      </w:numPr>
    </w:pPr>
  </w:style>
  <w:style w:type="paragraph" w:customStyle="1" w:styleId="TableNumber2">
    <w:name w:val="Table Number 2"/>
    <w:basedOn w:val="TableText"/>
    <w:uiPriority w:val="1"/>
    <w:qFormat/>
    <w:rsid w:val="00A04529"/>
    <w:pPr>
      <w:numPr>
        <w:ilvl w:val="1"/>
        <w:numId w:val="15"/>
      </w:numPr>
    </w:pPr>
  </w:style>
  <w:style w:type="numbering" w:customStyle="1" w:styleId="TableBullets">
    <w:name w:val="TableBullets"/>
    <w:uiPriority w:val="99"/>
    <w:rsid w:val="00A04529"/>
    <w:pPr>
      <w:numPr>
        <w:numId w:val="14"/>
      </w:numPr>
    </w:pPr>
  </w:style>
  <w:style w:type="numbering" w:customStyle="1" w:styleId="TableNumbers">
    <w:name w:val="TableNumbers"/>
    <w:uiPriority w:val="99"/>
    <w:rsid w:val="00A04529"/>
    <w:pPr>
      <w:numPr>
        <w:numId w:val="15"/>
      </w:numPr>
    </w:pPr>
  </w:style>
  <w:style w:type="paragraph" w:customStyle="1" w:styleId="CheckBox">
    <w:name w:val="Check Box"/>
    <w:basedOn w:val="ListBullet"/>
    <w:uiPriority w:val="1"/>
    <w:qFormat/>
    <w:rsid w:val="00A04529"/>
    <w:pPr>
      <w:numPr>
        <w:numId w:val="16"/>
      </w:numPr>
    </w:pPr>
  </w:style>
  <w:style w:type="paragraph" w:customStyle="1" w:styleId="Heading1Numbered">
    <w:name w:val="Heading 1 Numbered"/>
    <w:basedOn w:val="Heading1"/>
    <w:uiPriority w:val="1"/>
    <w:qFormat/>
    <w:rsid w:val="00A04529"/>
    <w:pPr>
      <w:numPr>
        <w:numId w:val="17"/>
      </w:numPr>
    </w:pPr>
  </w:style>
  <w:style w:type="paragraph" w:customStyle="1" w:styleId="Heading2Numbered">
    <w:name w:val="Heading 2 Numbered"/>
    <w:basedOn w:val="Heading2"/>
    <w:uiPriority w:val="1"/>
    <w:qFormat/>
    <w:rsid w:val="00A04529"/>
    <w:pPr>
      <w:numPr>
        <w:numId w:val="18"/>
      </w:numPr>
    </w:pPr>
  </w:style>
  <w:style w:type="paragraph" w:customStyle="1" w:styleId="Heading3Numbered">
    <w:name w:val="Heading 3 Numbered"/>
    <w:basedOn w:val="Heading3"/>
    <w:next w:val="Normal"/>
    <w:uiPriority w:val="1"/>
    <w:qFormat/>
    <w:rsid w:val="00A174C9"/>
    <w:pPr>
      <w:numPr>
        <w:numId w:val="19"/>
      </w:numPr>
    </w:pPr>
  </w:style>
  <w:style w:type="table" w:styleId="TableGridLight">
    <w:name w:val="Grid Table Light"/>
    <w:basedOn w:val="TableNormal"/>
    <w:uiPriority w:val="40"/>
    <w:rsid w:val="005F119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www.google.com/maps/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_UDP%20Jobs\Deloitte\DET\Factsheet\v3_17Oct2018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14DEB9-5608-4DEC-B7DA-721C36076674}"/>
</file>

<file path=customXml/itemProps2.xml><?xml version="1.0" encoding="utf-8"?>
<ds:datastoreItem xmlns:ds="http://schemas.openxmlformats.org/officeDocument/2006/customXml" ds:itemID="{1DFEDA29-4A53-422C-9241-D48915B561A4}"/>
</file>

<file path=customXml/itemProps3.xml><?xml version="1.0" encoding="utf-8"?>
<ds:datastoreItem xmlns:ds="http://schemas.openxmlformats.org/officeDocument/2006/customXml" ds:itemID="{30E1CB6A-4D40-4E3C-9F91-CA1FB2BA0096}"/>
</file>

<file path=customXml/itemProps4.xml><?xml version="1.0" encoding="utf-8"?>
<ds:datastoreItem xmlns:ds="http://schemas.openxmlformats.org/officeDocument/2006/customXml" ds:itemID="{976DE7AB-0901-43C1-B1D4-B53E4C41D311}"/>
</file>

<file path=customXml/itemProps5.xml><?xml version="1.0" encoding="utf-8"?>
<ds:datastoreItem xmlns:ds="http://schemas.openxmlformats.org/officeDocument/2006/customXml" ds:itemID="{976DE7AB-0901-43C1-B1D4-B53E4C41D311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.dotx</Template>
  <TotalTime>34</TotalTime>
  <Pages>4</Pages>
  <Words>336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ing To Visit The Workplace</vt:lpstr>
    </vt:vector>
  </TitlesOfParts>
  <Company>Department of Education and Training (DET)</Company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ing To Visit The Workplace</dc:title>
  <dc:subject>Getting Ready</dc:subject>
  <dc:creator/>
  <cp:lastModifiedBy>UDP</cp:lastModifiedBy>
  <cp:revision>14</cp:revision>
  <cp:lastPrinted>2017-04-21T05:02:00Z</cp:lastPrinted>
  <dcterms:created xsi:type="dcterms:W3CDTF">2018-10-17T05:29:00Z</dcterms:created>
  <dcterms:modified xsi:type="dcterms:W3CDTF">2018-10-25T04:25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DET_EDRMS_BusUnit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ListId">
    <vt:lpwstr>{a2cc27ea-d276-46d5-8aa8-7b210ca45fa6}</vt:lpwstr>
  </property>
  <property fmtid="{D5CDD505-2E9C-101B-9397-08002B2CF9AE}" pid="9" name="RecordPoint_ActiveItemUniqueId">
    <vt:lpwstr>{c2b5c151-647a-42dc-8906-d845b9b0efe0}</vt:lpwstr>
  </property>
  <property fmtid="{D5CDD505-2E9C-101B-9397-08002B2CF9AE}" pid="10" name="RecordPoint_ActiveItemWebId">
    <vt:lpwstr>{ebb9d7a4-747d-43dc-a78f-3efeb760ad66}</vt:lpwstr>
  </property>
  <property fmtid="{D5CDD505-2E9C-101B-9397-08002B2CF9AE}" pid="11" name="RecordPoint_ActiveItemSiteId">
    <vt:lpwstr>{03dc8113-b288-4f44-a289-6e7ea0196235}</vt:lpwstr>
  </property>
  <property fmtid="{D5CDD505-2E9C-101B-9397-08002B2CF9AE}" pid="12" name="RecordPoint_RecordNumberSubmitted">
    <vt:lpwstr>R2018-1497495</vt:lpwstr>
  </property>
  <property fmtid="{D5CDD505-2E9C-101B-9397-08002B2CF9AE}" pid="13" name="RecordPoint_SubmissionCompleted">
    <vt:lpwstr>2018-10-26T14:39:09.6092497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